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280C" w:rsidRDefault="0052280C" w:rsidP="0052280C">
      <w:r>
        <w:t>10:54:11</w:t>
      </w:r>
      <w:r>
        <w:tab/>
        <w:t xml:space="preserve"> </w:t>
      </w:r>
      <w:proofErr w:type="gramStart"/>
      <w:r>
        <w:t>From  Tanya</w:t>
      </w:r>
      <w:proofErr w:type="gramEnd"/>
      <w:r>
        <w:t xml:space="preserve"> </w:t>
      </w:r>
      <w:proofErr w:type="spellStart"/>
      <w:r>
        <w:t>Allain</w:t>
      </w:r>
      <w:proofErr w:type="spellEnd"/>
      <w:r>
        <w:t xml:space="preserve"> : Hi Everyone - if you're interested in the registration list for the webinar today, I'm including it here. </w:t>
      </w:r>
    </w:p>
    <w:p w:rsidR="0052280C" w:rsidRDefault="0052280C" w:rsidP="0052280C">
      <w:r>
        <w:t>10:54:30</w:t>
      </w:r>
      <w:r>
        <w:tab/>
        <w:t xml:space="preserve"> </w:t>
      </w:r>
      <w:proofErr w:type="gramStart"/>
      <w:r>
        <w:t>From  Jody</w:t>
      </w:r>
      <w:proofErr w:type="gramEnd"/>
      <w:r>
        <w:t xml:space="preserve"> Hoffer </w:t>
      </w:r>
      <w:proofErr w:type="spellStart"/>
      <w:r>
        <w:t>Gittell</w:t>
      </w:r>
      <w:proofErr w:type="spellEnd"/>
      <w:r>
        <w:t xml:space="preserve"> : thanks Tanya!</w:t>
      </w:r>
    </w:p>
    <w:p w:rsidR="0052280C" w:rsidRDefault="0052280C" w:rsidP="0052280C">
      <w:r>
        <w:t>10:59:58</w:t>
      </w:r>
      <w:r>
        <w:tab/>
        <w:t xml:space="preserve"> </w:t>
      </w:r>
      <w:proofErr w:type="gramStart"/>
      <w:r>
        <w:t>From  Jim</w:t>
      </w:r>
      <w:proofErr w:type="gramEnd"/>
      <w:r>
        <w:t xml:space="preserve"> Best : </w:t>
      </w:r>
      <w:proofErr w:type="spellStart"/>
      <w:r>
        <w:t>Donabedia</w:t>
      </w:r>
      <w:proofErr w:type="spellEnd"/>
      <w:r>
        <w:t xml:space="preserve"> seems like a good fit with RC.</w:t>
      </w:r>
    </w:p>
    <w:p w:rsidR="0052280C" w:rsidRDefault="0052280C" w:rsidP="0052280C">
      <w:r>
        <w:t>11:01:11</w:t>
      </w:r>
      <w:r>
        <w:tab/>
        <w:t xml:space="preserve"> </w:t>
      </w:r>
      <w:proofErr w:type="gramStart"/>
      <w:r>
        <w:t>From  Tony</w:t>
      </w:r>
      <w:proofErr w:type="gramEnd"/>
      <w:r>
        <w:t xml:space="preserve"> </w:t>
      </w:r>
      <w:proofErr w:type="spellStart"/>
      <w:r>
        <w:t>Suchman</w:t>
      </w:r>
      <w:proofErr w:type="spellEnd"/>
      <w:r>
        <w:t xml:space="preserve"> : I agree. And it seems integrated into the Relational Model of Organizational Change...</w:t>
      </w:r>
    </w:p>
    <w:p w:rsidR="0052280C" w:rsidRDefault="0052280C" w:rsidP="0052280C">
      <w:r>
        <w:t>11:01:12</w:t>
      </w:r>
      <w:r>
        <w:tab/>
        <w:t xml:space="preserve"> </w:t>
      </w:r>
      <w:proofErr w:type="gramStart"/>
      <w:r>
        <w:t>From  Jody</w:t>
      </w:r>
      <w:proofErr w:type="gramEnd"/>
      <w:r>
        <w:t xml:space="preserve"> Hoffer </w:t>
      </w:r>
      <w:proofErr w:type="spellStart"/>
      <w:r>
        <w:t>Gittell</w:t>
      </w:r>
      <w:proofErr w:type="spellEnd"/>
      <w:r>
        <w:t xml:space="preserve"> : true, the original RC theory is in fact a structure/process/outcomes theory</w:t>
      </w:r>
    </w:p>
    <w:p w:rsidR="0052280C" w:rsidRDefault="0052280C" w:rsidP="0052280C">
      <w:r>
        <w:t>11:01:26</w:t>
      </w:r>
      <w:r>
        <w:tab/>
        <w:t xml:space="preserve"> </w:t>
      </w:r>
      <w:proofErr w:type="gramStart"/>
      <w:r>
        <w:t>From  Jim</w:t>
      </w:r>
      <w:proofErr w:type="gramEnd"/>
      <w:r>
        <w:t xml:space="preserve"> Best : As an org change consultant, how do you develop shared goals when they don’t clearly exist and a focal process hasn’t been clearly defined yet?</w:t>
      </w:r>
    </w:p>
    <w:p w:rsidR="0052280C" w:rsidRDefault="0052280C" w:rsidP="0052280C">
      <w:r>
        <w:t>11:02:33</w:t>
      </w:r>
      <w:r>
        <w:tab/>
        <w:t xml:space="preserve"> </w:t>
      </w:r>
      <w:proofErr w:type="gramStart"/>
      <w:r>
        <w:t>From  Mary</w:t>
      </w:r>
      <w:proofErr w:type="gramEnd"/>
      <w:r>
        <w:t xml:space="preserve"> Jo Larson : the VA also has incentive systems that may affect some people and not others.  not sure if they have financial incentives yet around pain screening, or opioid reduction, or using non-drug therapy, but worth exploring how this affects RC</w:t>
      </w:r>
    </w:p>
    <w:p w:rsidR="0052280C" w:rsidRDefault="0052280C" w:rsidP="0052280C">
      <w:r>
        <w:t>11:03:14</w:t>
      </w:r>
      <w:r>
        <w:tab/>
        <w:t xml:space="preserve"> </w:t>
      </w:r>
      <w:proofErr w:type="gramStart"/>
      <w:r>
        <w:t xml:space="preserve">From  </w:t>
      </w:r>
      <w:proofErr w:type="spellStart"/>
      <w:r>
        <w:t>Isha</w:t>
      </w:r>
      <w:proofErr w:type="spellEnd"/>
      <w:proofErr w:type="gramEnd"/>
      <w:r>
        <w:t xml:space="preserve"> </w:t>
      </w:r>
      <w:proofErr w:type="spellStart"/>
      <w:r>
        <w:t>Leinow</w:t>
      </w:r>
      <w:proofErr w:type="spellEnd"/>
      <w:r>
        <w:t xml:space="preserve"> : Jim, one </w:t>
      </w:r>
      <w:proofErr w:type="spellStart"/>
      <w:r>
        <w:t>approch</w:t>
      </w:r>
      <w:proofErr w:type="spellEnd"/>
      <w:r>
        <w:t xml:space="preserve"> might be </w:t>
      </w:r>
      <w:proofErr w:type="spellStart"/>
      <w:r>
        <w:t>conveneing</w:t>
      </w:r>
      <w:proofErr w:type="spellEnd"/>
      <w:r>
        <w:t xml:space="preserve"> a multi stakeholder group to solve a common problem (i.e. focus on the patient).</w:t>
      </w:r>
    </w:p>
    <w:p w:rsidR="0052280C" w:rsidRDefault="0052280C" w:rsidP="0052280C">
      <w:r>
        <w:t>11:04:01</w:t>
      </w:r>
      <w:r>
        <w:tab/>
        <w:t xml:space="preserve"> </w:t>
      </w:r>
      <w:proofErr w:type="gramStart"/>
      <w:r>
        <w:t>From  Carlos</w:t>
      </w:r>
      <w:proofErr w:type="gramEnd"/>
      <w:r>
        <w:t xml:space="preserve"> Arce : Jim: I’m always searching for a common customer, user or desired outcome… some common ground to at least start the conversation.</w:t>
      </w:r>
    </w:p>
    <w:p w:rsidR="0052280C" w:rsidRDefault="0052280C" w:rsidP="0052280C">
      <w:r>
        <w:t>11:04:33</w:t>
      </w:r>
      <w:r>
        <w:tab/>
        <w:t xml:space="preserve"> </w:t>
      </w:r>
      <w:proofErr w:type="gramStart"/>
      <w:r>
        <w:t>From  Jim</w:t>
      </w:r>
      <w:proofErr w:type="gramEnd"/>
      <w:r>
        <w:t xml:space="preserve"> Best : </w:t>
      </w:r>
      <w:proofErr w:type="spellStart"/>
      <w:r>
        <w:t>Isha</w:t>
      </w:r>
      <w:proofErr w:type="spellEnd"/>
      <w:r>
        <w:t xml:space="preserve">, might you start with a high-level focus and then one the </w:t>
      </w:r>
      <w:proofErr w:type="spellStart"/>
      <w:r>
        <w:t>the</w:t>
      </w:r>
      <w:proofErr w:type="spellEnd"/>
      <w:r>
        <w:t xml:space="preserve"> stakeholders start interacting, guide them to moving to a tighter, actionable focus?</w:t>
      </w:r>
    </w:p>
    <w:p w:rsidR="0052280C" w:rsidRDefault="0052280C" w:rsidP="0052280C">
      <w:r>
        <w:t>11:05:57</w:t>
      </w:r>
      <w:r>
        <w:tab/>
        <w:t xml:space="preserve"> </w:t>
      </w:r>
      <w:proofErr w:type="gramStart"/>
      <w:r>
        <w:t>From  Jody</w:t>
      </w:r>
      <w:proofErr w:type="gramEnd"/>
      <w:r>
        <w:t xml:space="preserve"> Hoffer </w:t>
      </w:r>
      <w:proofErr w:type="spellStart"/>
      <w:r>
        <w:t>Gittell</w:t>
      </w:r>
      <w:proofErr w:type="spellEnd"/>
      <w:r>
        <w:t xml:space="preserve"> : or vice versa?</w:t>
      </w:r>
    </w:p>
    <w:p w:rsidR="0052280C" w:rsidRDefault="0052280C" w:rsidP="0052280C">
      <w:r>
        <w:t>11:07:24</w:t>
      </w:r>
      <w:r>
        <w:tab/>
        <w:t xml:space="preserve"> </w:t>
      </w:r>
      <w:proofErr w:type="gramStart"/>
      <w:r>
        <w:t>From  Jim</w:t>
      </w:r>
      <w:proofErr w:type="gramEnd"/>
      <w:r>
        <w:t xml:space="preserve"> Best : You mean just bring them together and see what emerges?</w:t>
      </w:r>
    </w:p>
    <w:p w:rsidR="0052280C" w:rsidRDefault="0052280C" w:rsidP="0052280C">
      <w:r>
        <w:t>11:07:48</w:t>
      </w:r>
      <w:r>
        <w:tab/>
        <w:t xml:space="preserve"> </w:t>
      </w:r>
      <w:proofErr w:type="gramStart"/>
      <w:r>
        <w:t xml:space="preserve">From  </w:t>
      </w:r>
      <w:proofErr w:type="spellStart"/>
      <w:r>
        <w:t>Isha</w:t>
      </w:r>
      <w:proofErr w:type="spellEnd"/>
      <w:proofErr w:type="gramEnd"/>
      <w:r>
        <w:t xml:space="preserve"> </w:t>
      </w:r>
      <w:proofErr w:type="spellStart"/>
      <w:r>
        <w:t>Leinow</w:t>
      </w:r>
      <w:proofErr w:type="spellEnd"/>
      <w:r>
        <w:t xml:space="preserve"> : Jim, one approach would be to look at a specific issue that all providers care about (i.e. reducing pain, or another outcome). Solving for that problem might get them to a meeting. Then at the meeting the stakeholders could work together to build some structures that are relevant for their system. Shared goals may be it, but there </w:t>
      </w:r>
      <w:proofErr w:type="spellStart"/>
      <w:r>
        <w:t>moght</w:t>
      </w:r>
      <w:proofErr w:type="spellEnd"/>
      <w:r>
        <w:t xml:space="preserve"> be other structures that could be impactful as well. Then it's a user generated solution that has increased buy in from the system stakeholders (making it easier to implement)</w:t>
      </w:r>
    </w:p>
    <w:p w:rsidR="0052280C" w:rsidRDefault="0052280C" w:rsidP="0052280C">
      <w:r>
        <w:t>11:08:35</w:t>
      </w:r>
      <w:r>
        <w:tab/>
        <w:t xml:space="preserve"> </w:t>
      </w:r>
      <w:proofErr w:type="gramStart"/>
      <w:r>
        <w:t>From  Jody</w:t>
      </w:r>
      <w:proofErr w:type="gramEnd"/>
      <w:r>
        <w:t xml:space="preserve"> Hoffer </w:t>
      </w:r>
      <w:proofErr w:type="spellStart"/>
      <w:r>
        <w:t>Gittell</w:t>
      </w:r>
      <w:proofErr w:type="spellEnd"/>
      <w:r>
        <w:t xml:space="preserve"> : or bring together for a care redesign that’s very specific then go broader … just wondering</w:t>
      </w:r>
    </w:p>
    <w:p w:rsidR="0052280C" w:rsidRDefault="0052280C" w:rsidP="0052280C">
      <w:r>
        <w:t>11:09:01</w:t>
      </w:r>
      <w:r>
        <w:tab/>
        <w:t xml:space="preserve"> </w:t>
      </w:r>
      <w:proofErr w:type="gramStart"/>
      <w:r>
        <w:t xml:space="preserve">From  </w:t>
      </w:r>
      <w:proofErr w:type="spellStart"/>
      <w:r>
        <w:t>Isha</w:t>
      </w:r>
      <w:proofErr w:type="spellEnd"/>
      <w:proofErr w:type="gramEnd"/>
      <w:r>
        <w:t xml:space="preserve"> </w:t>
      </w:r>
      <w:proofErr w:type="spellStart"/>
      <w:r>
        <w:t>Leinow</w:t>
      </w:r>
      <w:proofErr w:type="spellEnd"/>
      <w:r>
        <w:t xml:space="preserve"> : My experience with provider, especially doctors, they are less interested in using a very open forum. They want to solve specific problems.</w:t>
      </w:r>
    </w:p>
    <w:p w:rsidR="0052280C" w:rsidRDefault="0052280C" w:rsidP="0052280C">
      <w:r>
        <w:t>11:09:43</w:t>
      </w:r>
      <w:r>
        <w:tab/>
        <w:t xml:space="preserve"> </w:t>
      </w:r>
      <w:proofErr w:type="gramStart"/>
      <w:r>
        <w:t>From  Tony</w:t>
      </w:r>
      <w:proofErr w:type="gramEnd"/>
      <w:r>
        <w:t xml:space="preserve"> </w:t>
      </w:r>
      <w:proofErr w:type="spellStart"/>
      <w:r>
        <w:t>Suchman</w:t>
      </w:r>
      <w:proofErr w:type="spellEnd"/>
      <w:r>
        <w:t xml:space="preserve"> : </w:t>
      </w:r>
      <w:proofErr w:type="spellStart"/>
      <w:r>
        <w:t>Rendi</w:t>
      </w:r>
      <w:proofErr w:type="spellEnd"/>
      <w:r>
        <w:t xml:space="preserve">, very exciting to hear about your work, and what an important topic! Just a few initial thoughts to </w:t>
      </w:r>
      <w:proofErr w:type="spellStart"/>
      <w:r>
        <w:t>condier</w:t>
      </w:r>
      <w:proofErr w:type="spellEnd"/>
      <w:r>
        <w:t>:</w:t>
      </w:r>
    </w:p>
    <w:p w:rsidR="0052280C" w:rsidRDefault="0052280C" w:rsidP="0052280C">
      <w:r>
        <w:t>11:09:52</w:t>
      </w:r>
      <w:r>
        <w:tab/>
        <w:t xml:space="preserve"> </w:t>
      </w:r>
      <w:proofErr w:type="gramStart"/>
      <w:r>
        <w:t>From  Tony</w:t>
      </w:r>
      <w:proofErr w:type="gramEnd"/>
      <w:r>
        <w:t xml:space="preserve"> </w:t>
      </w:r>
      <w:proofErr w:type="spellStart"/>
      <w:r>
        <w:t>Suchman</w:t>
      </w:r>
      <w:proofErr w:type="spellEnd"/>
      <w:r>
        <w:t xml:space="preserve"> : - include patients as a workgroup</w:t>
      </w:r>
    </w:p>
    <w:p w:rsidR="0052280C" w:rsidRDefault="0052280C" w:rsidP="0052280C">
      <w:r>
        <w:t>11:10:09</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great question?</w:t>
      </w:r>
    </w:p>
    <w:p w:rsidR="0052280C" w:rsidRDefault="0052280C" w:rsidP="0052280C">
      <w:r>
        <w:lastRenderedPageBreak/>
        <w:t>11:10:21</w:t>
      </w:r>
      <w:r>
        <w:tab/>
        <w:t xml:space="preserve"> </w:t>
      </w:r>
      <w:proofErr w:type="gramStart"/>
      <w:r>
        <w:t>From  Tony</w:t>
      </w:r>
      <w:proofErr w:type="gramEnd"/>
      <w:r>
        <w:t xml:space="preserve"> </w:t>
      </w:r>
      <w:proofErr w:type="spellStart"/>
      <w:r>
        <w:t>Suchman</w:t>
      </w:r>
      <w:proofErr w:type="spellEnd"/>
      <w:r>
        <w:t xml:space="preserve"> : -include patients on the research team (their involvement in the </w:t>
      </w:r>
      <w:proofErr w:type="spellStart"/>
      <w:r>
        <w:t>resarch</w:t>
      </w:r>
      <w:proofErr w:type="spellEnd"/>
      <w:r>
        <w:t xml:space="preserve"> would also be part of the intervention</w:t>
      </w:r>
    </w:p>
    <w:p w:rsidR="0052280C" w:rsidRDefault="0052280C" w:rsidP="0052280C">
      <w:r>
        <w:t>11:10:24</w:t>
      </w:r>
      <w:r>
        <w:tab/>
        <w:t xml:space="preserve"> </w:t>
      </w:r>
      <w:proofErr w:type="gramStart"/>
      <w:r>
        <w:t xml:space="preserve">From  </w:t>
      </w:r>
      <w:proofErr w:type="spellStart"/>
      <w:r>
        <w:t>Isha</w:t>
      </w:r>
      <w:proofErr w:type="spellEnd"/>
      <w:proofErr w:type="gramEnd"/>
      <w:r>
        <w:t xml:space="preserve"> </w:t>
      </w:r>
      <w:proofErr w:type="spellStart"/>
      <w:r>
        <w:t>Leinow</w:t>
      </w:r>
      <w:proofErr w:type="spellEnd"/>
      <w:r>
        <w:t xml:space="preserve"> : Jim ... so the more focus to start the better to get them to </w:t>
      </w:r>
      <w:proofErr w:type="spellStart"/>
      <w:r>
        <w:t>aprticipate</w:t>
      </w:r>
      <w:proofErr w:type="spellEnd"/>
      <w:r>
        <w:t>, then they can brainstorm solutions.</w:t>
      </w:r>
    </w:p>
    <w:p w:rsidR="0052280C" w:rsidRDefault="0052280C" w:rsidP="0052280C">
      <w:r>
        <w:t>11:11:18</w:t>
      </w:r>
      <w:r>
        <w:tab/>
        <w:t xml:space="preserve"> </w:t>
      </w:r>
      <w:proofErr w:type="gramStart"/>
      <w:r>
        <w:t>From  Jim</w:t>
      </w:r>
      <w:proofErr w:type="gramEnd"/>
      <w:r>
        <w:t xml:space="preserve"> Best : tension between a focus that really draws to begin with and the value of the collective defining the focus together</w:t>
      </w:r>
    </w:p>
    <w:p w:rsidR="0052280C" w:rsidRDefault="0052280C" w:rsidP="0052280C">
      <w:r>
        <w:t>11:11:24</w:t>
      </w:r>
      <w:r>
        <w:tab/>
        <w:t xml:space="preserve"> </w:t>
      </w:r>
      <w:proofErr w:type="gramStart"/>
      <w:r>
        <w:t>From  Jody</w:t>
      </w:r>
      <w:proofErr w:type="gramEnd"/>
      <w:r>
        <w:t xml:space="preserve"> Hoffer </w:t>
      </w:r>
      <w:proofErr w:type="spellStart"/>
      <w:r>
        <w:t>Gittell</w:t>
      </w:r>
      <w:proofErr w:type="spellEnd"/>
      <w:r>
        <w:t xml:space="preserve"> : could assess relational coproduction with the patients and their caregivers</w:t>
      </w:r>
    </w:p>
    <w:p w:rsidR="0052280C" w:rsidRDefault="0052280C" w:rsidP="0052280C">
      <w:r>
        <w:t>11:11:30</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How could patients change organizational structure?</w:t>
      </w:r>
    </w:p>
    <w:p w:rsidR="0052280C" w:rsidRDefault="0052280C" w:rsidP="0052280C">
      <w:r>
        <w:t>11:11:41</w:t>
      </w:r>
      <w:r>
        <w:tab/>
        <w:t xml:space="preserve"> </w:t>
      </w:r>
      <w:proofErr w:type="gramStart"/>
      <w:r>
        <w:t>From  Tony</w:t>
      </w:r>
      <w:proofErr w:type="gramEnd"/>
      <w:r>
        <w:t xml:space="preserve"> </w:t>
      </w:r>
      <w:proofErr w:type="spellStart"/>
      <w:r>
        <w:t>Suchman</w:t>
      </w:r>
      <w:proofErr w:type="spellEnd"/>
      <w:r>
        <w:t xml:space="preserve"> : - as part of the qualitative phase, follow the course of a few patients, interviewing them and the particular clinicians they work with. That could give a more holistic picture of the current state.</w:t>
      </w:r>
    </w:p>
    <w:p w:rsidR="0052280C" w:rsidRDefault="0052280C" w:rsidP="0052280C">
      <w:r>
        <w:t>11:12:08</w:t>
      </w:r>
      <w:r>
        <w:tab/>
        <w:t xml:space="preserve"> </w:t>
      </w:r>
      <w:proofErr w:type="gramStart"/>
      <w:r>
        <w:t>From  Janet</w:t>
      </w:r>
      <w:proofErr w:type="gramEnd"/>
      <w:r>
        <w:t xml:space="preserve"> </w:t>
      </w:r>
      <w:proofErr w:type="spellStart"/>
      <w:r>
        <w:t>Steinkamp</w:t>
      </w:r>
      <w:proofErr w:type="spellEnd"/>
      <w:r>
        <w:t xml:space="preserve"> : </w:t>
      </w:r>
      <w:proofErr w:type="spellStart"/>
      <w:r>
        <w:t>Rendi</w:t>
      </w:r>
      <w:proofErr w:type="spellEnd"/>
      <w:r>
        <w:t xml:space="preserve"> - Well done. Your </w:t>
      </w:r>
      <w:proofErr w:type="spellStart"/>
      <w:r>
        <w:t>organizaiton</w:t>
      </w:r>
      <w:proofErr w:type="spellEnd"/>
      <w:r>
        <w:t xml:space="preserve"> and background context will serve you well as you move forward in the dissertation design. I too am a doctoral student and am </w:t>
      </w:r>
      <w:proofErr w:type="spellStart"/>
      <w:r>
        <w:t>currenlty</w:t>
      </w:r>
      <w:proofErr w:type="spellEnd"/>
      <w:r>
        <w:t xml:space="preserve"> studying potential impact of </w:t>
      </w:r>
      <w:proofErr w:type="spellStart"/>
      <w:r>
        <w:t>comm</w:t>
      </w:r>
      <w:proofErr w:type="spellEnd"/>
      <w:r>
        <w:t xml:space="preserve"> training on primary care/integrated-team RC. Looking forward to seeing where you go with your interests and research.</w:t>
      </w:r>
    </w:p>
    <w:p w:rsidR="0052280C" w:rsidRDefault="0052280C" w:rsidP="0052280C">
      <w:r>
        <w:t>11:12:56</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 Jody glad you mention coproduction </w:t>
      </w:r>
    </w:p>
    <w:p w:rsidR="0052280C" w:rsidRDefault="0052280C" w:rsidP="0052280C">
      <w:r>
        <w:t>11:13:04</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interesting article</w:t>
      </w:r>
    </w:p>
    <w:p w:rsidR="0052280C" w:rsidRDefault="0052280C" w:rsidP="0052280C">
      <w:r>
        <w:t>11:13:06</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http://eprints.mdx.ac.uk/20479/1/Can%20Co-production%20Really%20Transform%20UK%20Mental%20Health%20Services_%20-%20Mad%20In%20America.pdf</w:t>
      </w:r>
    </w:p>
    <w:p w:rsidR="0052280C" w:rsidRDefault="0052280C" w:rsidP="0052280C">
      <w:r>
        <w:t>11:14:31</w:t>
      </w:r>
      <w:r>
        <w:tab/>
        <w:t xml:space="preserve"> </w:t>
      </w:r>
      <w:proofErr w:type="gramStart"/>
      <w:r>
        <w:t>From  Jim</w:t>
      </w:r>
      <w:proofErr w:type="gramEnd"/>
      <w:r>
        <w:t xml:space="preserve"> Best : trust between specialties … is there a way to do collective sense making about common threads of the care model? How well-accepted is the Van der </w:t>
      </w:r>
      <w:proofErr w:type="spellStart"/>
      <w:r>
        <w:t>Kolk</w:t>
      </w:r>
      <w:proofErr w:type="spellEnd"/>
      <w:r>
        <w:t xml:space="preserve"> model of trauma accepted (The Body Keeps Score)</w:t>
      </w:r>
    </w:p>
    <w:p w:rsidR="0052280C" w:rsidRDefault="0052280C" w:rsidP="0052280C">
      <w:r>
        <w:t>11:17:35</w:t>
      </w:r>
      <w:r>
        <w:tab/>
        <w:t xml:space="preserve"> </w:t>
      </w:r>
      <w:proofErr w:type="gramStart"/>
      <w:r>
        <w:t>From  Jim</w:t>
      </w:r>
      <w:proofErr w:type="gramEnd"/>
      <w:r>
        <w:t xml:space="preserve"> Best : “What structures might support improved outcomes”? Dylan</w:t>
      </w:r>
    </w:p>
    <w:p w:rsidR="0052280C" w:rsidRDefault="0052280C" w:rsidP="0052280C">
      <w:r>
        <w:t>11:17:45</w:t>
      </w:r>
      <w:r>
        <w:tab/>
        <w:t xml:space="preserve"> </w:t>
      </w:r>
      <w:proofErr w:type="gramStart"/>
      <w:r>
        <w:t>From  Lauren</w:t>
      </w:r>
      <w:proofErr w:type="gramEnd"/>
      <w:r>
        <w:t xml:space="preserve"> </w:t>
      </w:r>
      <w:proofErr w:type="spellStart"/>
      <w:r>
        <w:t>Hajjar</w:t>
      </w:r>
      <w:proofErr w:type="spellEnd"/>
      <w:r>
        <w:t xml:space="preserve"> : Question 1: What are those organizational structures which </w:t>
      </w:r>
      <w:proofErr w:type="spellStart"/>
      <w:r>
        <w:t>underly</w:t>
      </w:r>
      <w:proofErr w:type="spellEnd"/>
      <w:r>
        <w:t xml:space="preserve"> the process of communication and coordination and that support RC?</w:t>
      </w:r>
    </w:p>
    <w:p w:rsidR="0052280C" w:rsidRDefault="0052280C" w:rsidP="0052280C">
      <w:r>
        <w:t>11:18:04</w:t>
      </w:r>
      <w:r>
        <w:tab/>
        <w:t xml:space="preserve"> </w:t>
      </w:r>
      <w:proofErr w:type="gramStart"/>
      <w:r>
        <w:t>From  Denise</w:t>
      </w:r>
      <w:proofErr w:type="gramEnd"/>
      <w:r>
        <w:t xml:space="preserve"> </w:t>
      </w:r>
      <w:proofErr w:type="spellStart"/>
      <w:r>
        <w:t>Burgen</w:t>
      </w:r>
      <w:proofErr w:type="spellEnd"/>
      <w:r>
        <w:t xml:space="preserve"> : Great conversation- I unfortunately need to leave the meeting now</w:t>
      </w:r>
    </w:p>
    <w:p w:rsidR="0052280C" w:rsidRDefault="0052280C" w:rsidP="0052280C">
      <w:r>
        <w:t>11:18:34</w:t>
      </w:r>
      <w:r>
        <w:tab/>
        <w:t xml:space="preserve"> </w:t>
      </w:r>
      <w:proofErr w:type="gramStart"/>
      <w:r>
        <w:t>From  Abby</w:t>
      </w:r>
      <w:proofErr w:type="gramEnd"/>
      <w:r>
        <w:t xml:space="preserve"> </w:t>
      </w:r>
      <w:proofErr w:type="spellStart"/>
      <w:r>
        <w:t>Yanow</w:t>
      </w:r>
      <w:proofErr w:type="spellEnd"/>
      <w:r>
        <w:t xml:space="preserve"> : If colocation isn’t possible, what structures could be put in place.</w:t>
      </w:r>
    </w:p>
    <w:p w:rsidR="0052280C" w:rsidRDefault="0052280C" w:rsidP="0052280C">
      <w:r>
        <w:t>11:20:21</w:t>
      </w:r>
      <w:r>
        <w:tab/>
        <w:t xml:space="preserve"> </w:t>
      </w:r>
      <w:proofErr w:type="gramStart"/>
      <w:r>
        <w:t>From  Lauren</w:t>
      </w:r>
      <w:proofErr w:type="gramEnd"/>
      <w:r>
        <w:t xml:space="preserve"> </w:t>
      </w:r>
      <w:proofErr w:type="spellStart"/>
      <w:r>
        <w:t>Hajjar</w:t>
      </w:r>
      <w:proofErr w:type="spellEnd"/>
      <w:r>
        <w:t xml:space="preserve"> : Thank you, Abby</w:t>
      </w:r>
    </w:p>
    <w:p w:rsidR="0052280C" w:rsidRDefault="0052280C" w:rsidP="0052280C">
      <w:bookmarkStart w:id="0" w:name="_GoBack"/>
      <w:bookmarkEnd w:id="0"/>
      <w:r>
        <w:t>11:36:58</w:t>
      </w:r>
      <w:r>
        <w:tab/>
        <w:t xml:space="preserve"> From  Jim Best : </w:t>
      </w:r>
      <w:proofErr w:type="spellStart"/>
      <w:r>
        <w:t>Patitns</w:t>
      </w:r>
      <w:proofErr w:type="spellEnd"/>
      <w:r>
        <w:t xml:space="preserve"> learn mastery over their pain in small increments … they may learn as much or more from other patients that have already been learning than from the providers … what structures can be used to support the patient community of practice?</w:t>
      </w:r>
    </w:p>
    <w:p w:rsidR="0052280C" w:rsidRDefault="0052280C" w:rsidP="0052280C">
      <w:r>
        <w:t>11:39:07</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Tony would you like to sum our </w:t>
      </w:r>
      <w:proofErr w:type="spellStart"/>
      <w:r>
        <w:t>disscussion</w:t>
      </w:r>
      <w:proofErr w:type="spellEnd"/>
      <w:r>
        <w:t>?</w:t>
      </w:r>
    </w:p>
    <w:p w:rsidR="0052280C" w:rsidRDefault="0052280C" w:rsidP="0052280C">
      <w:r>
        <w:lastRenderedPageBreak/>
        <w:t>11:41:18</w:t>
      </w:r>
      <w:r>
        <w:tab/>
        <w:t xml:space="preserve"> </w:t>
      </w:r>
      <w:proofErr w:type="gramStart"/>
      <w:r>
        <w:t>From  Jim</w:t>
      </w:r>
      <w:proofErr w:type="gramEnd"/>
      <w:r>
        <w:t xml:space="preserve"> Best : Relationship between shared respect and the natural inquiry into shared knowledge (</w:t>
      </w:r>
      <w:proofErr w:type="spellStart"/>
      <w:r>
        <w:t>jody</w:t>
      </w:r>
      <w:proofErr w:type="spellEnd"/>
      <w:r>
        <w:t>)</w:t>
      </w:r>
    </w:p>
    <w:p w:rsidR="0052280C" w:rsidRDefault="0052280C" w:rsidP="0052280C">
      <w:r>
        <w:t>11:42:17</w:t>
      </w:r>
      <w:r>
        <w:tab/>
        <w:t xml:space="preserve"> </w:t>
      </w:r>
      <w:proofErr w:type="gramStart"/>
      <w:r>
        <w:t>From  Janet</w:t>
      </w:r>
      <w:proofErr w:type="gramEnd"/>
      <w:r>
        <w:t xml:space="preserve"> </w:t>
      </w:r>
      <w:proofErr w:type="spellStart"/>
      <w:r>
        <w:t>Steinkamp</w:t>
      </w:r>
      <w:proofErr w:type="spellEnd"/>
      <w:r>
        <w:t xml:space="preserve"> : Are you (KP) </w:t>
      </w:r>
      <w:proofErr w:type="spellStart"/>
      <w:r>
        <w:t>implenting</w:t>
      </w:r>
      <w:proofErr w:type="spellEnd"/>
      <w:r>
        <w:t xml:space="preserve"> an assessment of learning styles into your team building and patient-care delivery?</w:t>
      </w:r>
    </w:p>
    <w:p w:rsidR="0052280C" w:rsidRDefault="0052280C" w:rsidP="0052280C">
      <w:r>
        <w:t>11:42:24</w:t>
      </w:r>
      <w:r>
        <w:tab/>
        <w:t xml:space="preserve"> </w:t>
      </w:r>
      <w:proofErr w:type="gramStart"/>
      <w:r>
        <w:t>From  Jim</w:t>
      </w:r>
      <w:proofErr w:type="gramEnd"/>
      <w:r>
        <w:t xml:space="preserve"> Best : Patient-centered respect and dignity as a great model of the everyone in the system … and this is a well-accepted cultural norm that could be used as an anchor</w:t>
      </w:r>
    </w:p>
    <w:p w:rsidR="0052280C" w:rsidRDefault="0052280C" w:rsidP="0052280C">
      <w:r>
        <w:t>11:43:56</w:t>
      </w:r>
      <w:r>
        <w:tab/>
        <w:t xml:space="preserve"> </w:t>
      </w:r>
      <w:proofErr w:type="gramStart"/>
      <w:r>
        <w:t>From  Abby</w:t>
      </w:r>
      <w:proofErr w:type="gramEnd"/>
      <w:r>
        <w:t xml:space="preserve"> </w:t>
      </w:r>
      <w:proofErr w:type="spellStart"/>
      <w:r>
        <w:t>Yanow</w:t>
      </w:r>
      <w:proofErr w:type="spellEnd"/>
      <w:r>
        <w:t xml:space="preserve"> : @Janet: there's also a good assessment of thinking styles that has been used with physicians - HBDI, Hermann Brain Dominance Instrument. </w:t>
      </w:r>
    </w:p>
    <w:p w:rsidR="0052280C" w:rsidRDefault="0052280C" w:rsidP="0052280C">
      <w:r>
        <w:t>11:44:51</w:t>
      </w:r>
      <w:r>
        <w:tab/>
        <w:t xml:space="preserve"> </w:t>
      </w:r>
      <w:proofErr w:type="gramStart"/>
      <w:r>
        <w:t>From  Lauren</w:t>
      </w:r>
      <w:proofErr w:type="gramEnd"/>
      <w:r>
        <w:t xml:space="preserve"> </w:t>
      </w:r>
      <w:proofErr w:type="spellStart"/>
      <w:r>
        <w:t>Hajjar</w:t>
      </w:r>
      <w:proofErr w:type="spellEnd"/>
      <w:r>
        <w:t xml:space="preserve"> : People want to be respected and that is the treatment (Jarvis)</w:t>
      </w:r>
    </w:p>
    <w:p w:rsidR="0052280C" w:rsidRDefault="0052280C" w:rsidP="0052280C">
      <w:r>
        <w:t>11:45:08</w:t>
      </w:r>
      <w:r>
        <w:tab/>
        <w:t xml:space="preserve"> </w:t>
      </w:r>
      <w:proofErr w:type="gramStart"/>
      <w:r>
        <w:t>From  Jim</w:t>
      </w:r>
      <w:proofErr w:type="gramEnd"/>
      <w:r>
        <w:t xml:space="preserve"> Best : !!!</w:t>
      </w:r>
    </w:p>
    <w:p w:rsidR="0052280C" w:rsidRDefault="0052280C" w:rsidP="0052280C">
      <w:r>
        <w:t>11:46:10</w:t>
      </w:r>
      <w:r>
        <w:tab/>
        <w:t xml:space="preserve"> </w:t>
      </w:r>
      <w:proofErr w:type="gramStart"/>
      <w:r>
        <w:t>From  Abby</w:t>
      </w:r>
      <w:proofErr w:type="gramEnd"/>
      <w:r>
        <w:t xml:space="preserve"> </w:t>
      </w:r>
      <w:proofErr w:type="spellStart"/>
      <w:r>
        <w:t>Yanow</w:t>
      </w:r>
      <w:proofErr w:type="spellEnd"/>
      <w:r>
        <w:t xml:space="preserve"> : Dave, is the opposite of fear - trust?</w:t>
      </w:r>
    </w:p>
    <w:p w:rsidR="0052280C" w:rsidRDefault="0052280C" w:rsidP="0052280C">
      <w:r>
        <w:t>11:47:07</w:t>
      </w:r>
      <w:r>
        <w:tab/>
        <w:t xml:space="preserve"> </w:t>
      </w:r>
      <w:proofErr w:type="gramStart"/>
      <w:r>
        <w:t>From  Jim</w:t>
      </w:r>
      <w:proofErr w:type="gramEnd"/>
      <w:r>
        <w:t xml:space="preserve"> Best : Without fear, we have a chance to broaden and build (Fredrickson), allowing use o be creative and innovative and stay in the learning zone…opposite of fight/flight/freeze</w:t>
      </w:r>
    </w:p>
    <w:p w:rsidR="0052280C" w:rsidRDefault="0052280C" w:rsidP="0052280C">
      <w:r>
        <w:t>11:47:08</w:t>
      </w:r>
      <w:r>
        <w:tab/>
        <w:t xml:space="preserve"> </w:t>
      </w:r>
      <w:proofErr w:type="gramStart"/>
      <w:r>
        <w:t>From  Lauren</w:t>
      </w:r>
      <w:proofErr w:type="gramEnd"/>
      <w:r>
        <w:t xml:space="preserve"> </w:t>
      </w:r>
      <w:proofErr w:type="spellStart"/>
      <w:r>
        <w:t>Hajjar</w:t>
      </w:r>
      <w:proofErr w:type="spellEnd"/>
      <w:r>
        <w:t xml:space="preserve"> : Or self-love, acceptance?</w:t>
      </w:r>
    </w:p>
    <w:p w:rsidR="0052280C" w:rsidRDefault="0052280C" w:rsidP="0052280C">
      <w:r>
        <w:t>11:47:13</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Thanks Tony :-)</w:t>
      </w:r>
    </w:p>
    <w:p w:rsidR="0052280C" w:rsidRDefault="0052280C" w:rsidP="0052280C">
      <w:r>
        <w:t>11:48:48</w:t>
      </w:r>
      <w:r>
        <w:tab/>
        <w:t xml:space="preserve"> </w:t>
      </w:r>
      <w:proofErr w:type="gramStart"/>
      <w:r>
        <w:t>From  Lee</w:t>
      </w:r>
      <w:proofErr w:type="gramEnd"/>
      <w:r>
        <w:t xml:space="preserve"> Ann Avery : Creating a care community, which might be the next step from building a coordinated and focused team.</w:t>
      </w:r>
    </w:p>
    <w:p w:rsidR="0052280C" w:rsidRDefault="0052280C" w:rsidP="0052280C">
      <w:r>
        <w:t>11:49:16</w:t>
      </w:r>
      <w:r>
        <w:tab/>
        <w:t xml:space="preserve"> </w:t>
      </w:r>
      <w:proofErr w:type="gramStart"/>
      <w:r>
        <w:t>From  Janet</w:t>
      </w:r>
      <w:proofErr w:type="gramEnd"/>
      <w:r>
        <w:t xml:space="preserve"> </w:t>
      </w:r>
      <w:proofErr w:type="spellStart"/>
      <w:r>
        <w:t>Steinkamp</w:t>
      </w:r>
      <w:proofErr w:type="spellEnd"/>
      <w:r>
        <w:t xml:space="preserve"> : We're currently having conversations at the Colorado state level around individual team (including the patient) capacity, resilience, and vicarious trauma or "compassion fatigue". It seems that there is a growing recognition of these components as they impact team respect and trust.</w:t>
      </w:r>
    </w:p>
    <w:p w:rsidR="0052280C" w:rsidRDefault="0052280C" w:rsidP="0052280C">
      <w:r>
        <w:t>11:49:17</w:t>
      </w:r>
      <w:r>
        <w:tab/>
        <w:t xml:space="preserve"> </w:t>
      </w:r>
      <w:proofErr w:type="gramStart"/>
      <w:r>
        <w:t>From  Jim</w:t>
      </w:r>
      <w:proofErr w:type="gramEnd"/>
      <w:r>
        <w:t xml:space="preserve"> Best : Fear as a systemic context that affects the entire social field</w:t>
      </w:r>
    </w:p>
    <w:p w:rsidR="0052280C" w:rsidRDefault="0052280C" w:rsidP="0052280C">
      <w:r>
        <w:t>11:49:30</w:t>
      </w:r>
      <w:r>
        <w:tab/>
        <w:t xml:space="preserve"> </w:t>
      </w:r>
      <w:proofErr w:type="gramStart"/>
      <w:r>
        <w:t>From  Jim</w:t>
      </w:r>
      <w:proofErr w:type="gramEnd"/>
      <w:r>
        <w:t xml:space="preserve"> Best : vs love and </w:t>
      </w:r>
      <w:proofErr w:type="spellStart"/>
      <w:r>
        <w:t>cmpassion</w:t>
      </w:r>
      <w:proofErr w:type="spellEnd"/>
    </w:p>
    <w:p w:rsidR="0052280C" w:rsidRDefault="0052280C" w:rsidP="0052280C">
      <w:r>
        <w:t>11:55:20</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Great!</w:t>
      </w:r>
    </w:p>
    <w:p w:rsidR="0052280C" w:rsidRDefault="0052280C" w:rsidP="0052280C">
      <w:r>
        <w:t>11:55:41</w:t>
      </w:r>
      <w:r>
        <w:tab/>
        <w:t xml:space="preserve"> </w:t>
      </w:r>
      <w:proofErr w:type="gramStart"/>
      <w:r>
        <w:t>From  Jim</w:t>
      </w:r>
      <w:proofErr w:type="gramEnd"/>
      <w:r>
        <w:t xml:space="preserve"> Best : How does the VA program centered around pain realty to  focus on patient goals and the patient’s relational terrain?</w:t>
      </w:r>
    </w:p>
    <w:p w:rsidR="0052280C" w:rsidRDefault="0052280C" w:rsidP="0052280C">
      <w:r>
        <w:t>11:56:44</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Developing processes with patients in order to improve organizational structure which will support new processes </w:t>
      </w:r>
    </w:p>
    <w:p w:rsidR="0052280C" w:rsidRDefault="0052280C" w:rsidP="0052280C">
      <w:r>
        <w:t>11:57:12</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in </w:t>
      </w:r>
      <w:proofErr w:type="spellStart"/>
      <w:r>
        <w:t>oder</w:t>
      </w:r>
      <w:proofErr w:type="spellEnd"/>
      <w:r>
        <w:t xml:space="preserve"> words from the bottom to the top</w:t>
      </w:r>
    </w:p>
    <w:p w:rsidR="0052280C" w:rsidRDefault="0052280C" w:rsidP="0052280C">
      <w:r>
        <w:t>11:57:28</w:t>
      </w:r>
      <w:r>
        <w:tab/>
        <w:t xml:space="preserve"> </w:t>
      </w:r>
      <w:proofErr w:type="gramStart"/>
      <w:r>
        <w:t>From  Jody</w:t>
      </w:r>
      <w:proofErr w:type="gramEnd"/>
      <w:r>
        <w:t xml:space="preserve"> Hoffer </w:t>
      </w:r>
      <w:proofErr w:type="spellStart"/>
      <w:r>
        <w:t>Gittell</w:t>
      </w:r>
      <w:proofErr w:type="spellEnd"/>
      <w:r>
        <w:t xml:space="preserve"> : I think that’s right </w:t>
      </w:r>
      <w:proofErr w:type="spellStart"/>
      <w:r>
        <w:t>Dusan</w:t>
      </w:r>
      <w:proofErr w:type="spellEnd"/>
    </w:p>
    <w:p w:rsidR="0052280C" w:rsidRDefault="0052280C" w:rsidP="0052280C">
      <w:r>
        <w:t>11:58:31</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Thank you everyone</w:t>
      </w:r>
    </w:p>
    <w:p w:rsidR="0041284A" w:rsidRDefault="0052280C" w:rsidP="0052280C">
      <w:r>
        <w:t>11:58:36</w:t>
      </w:r>
      <w:r>
        <w:tab/>
        <w:t xml:space="preserve"> </w:t>
      </w:r>
      <w:proofErr w:type="gramStart"/>
      <w:r>
        <w:t xml:space="preserve">From  </w:t>
      </w:r>
      <w:proofErr w:type="spellStart"/>
      <w:r>
        <w:t>Dusan</w:t>
      </w:r>
      <w:proofErr w:type="spellEnd"/>
      <w:proofErr w:type="gramEnd"/>
      <w:r>
        <w:t xml:space="preserve"> </w:t>
      </w:r>
      <w:proofErr w:type="spellStart"/>
      <w:r>
        <w:t>Stojicic</w:t>
      </w:r>
      <w:proofErr w:type="spellEnd"/>
      <w:r>
        <w:t xml:space="preserve"> : this was great</w:t>
      </w:r>
    </w:p>
    <w:sectPr w:rsidR="00412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rY0MzE1NjA2MjBT0lEKTi0uzszPAykwrAUAs9DLTiwAAAA="/>
  </w:docVars>
  <w:rsids>
    <w:rsidRoot w:val="0052280C"/>
    <w:rsid w:val="0041284A"/>
    <w:rsid w:val="0052280C"/>
    <w:rsid w:val="00541FE1"/>
    <w:rsid w:val="007C66F5"/>
    <w:rsid w:val="00E72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60CC1"/>
  <w15:chartTrackingRefBased/>
  <w15:docId w15:val="{AF44E414-D978-4EBC-AF98-94E85F63E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lain</dc:creator>
  <cp:keywords/>
  <dc:description/>
  <cp:lastModifiedBy>tallain</cp:lastModifiedBy>
  <cp:revision>1</cp:revision>
  <dcterms:created xsi:type="dcterms:W3CDTF">2018-02-12T18:32:00Z</dcterms:created>
  <dcterms:modified xsi:type="dcterms:W3CDTF">2018-02-12T18:34:00Z</dcterms:modified>
</cp:coreProperties>
</file>